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6440C" w:rsidRDefault="002038C3">
      <w:pPr>
        <w:pStyle w:val="Heading1"/>
      </w:pPr>
      <w:bookmarkStart w:id="0" w:name="summary-of-findings"/>
      <w:r>
        <w:t>Summary of Findings</w:t>
      </w:r>
      <w:bookmarkEnd w:id="0"/>
    </w:p>
    <w:p w:rsidR="0086440C" w:rsidRDefault="002038C3">
      <w:pPr>
        <w:pStyle w:val="Heading2"/>
      </w:pPr>
      <w:bookmarkStart w:id="1" w:name="research-question-1"/>
      <w:r>
        <w:t>Research Question 1</w:t>
      </w:r>
      <w:bookmarkEnd w:id="1"/>
    </w:p>
    <w:p w:rsidR="0086440C" w:rsidRDefault="002038C3">
      <w:pPr>
        <w:pStyle w:val="FirstParagraph"/>
      </w:pPr>
      <w:r>
        <w:rPr>
          <w:b/>
          <w:i/>
        </w:rPr>
        <w:t>How nature place-making unfolds when conducted by NGOs</w:t>
      </w:r>
    </w:p>
    <w:p w:rsidR="0086440C" w:rsidRDefault="002038C3">
      <w:pPr>
        <w:pStyle w:val="BodyText"/>
      </w:pPr>
      <w:r>
        <w:t>*Qualitative analysis of Focus Group Discussions will be added.</w:t>
      </w:r>
    </w:p>
    <w:p w:rsidR="0086440C" w:rsidRDefault="002038C3">
      <w:pPr>
        <w:pStyle w:val="Heading2"/>
      </w:pPr>
      <w:bookmarkStart w:id="2" w:name="research-question-2"/>
      <w:r>
        <w:t>Research Question 2</w:t>
      </w:r>
      <w:bookmarkEnd w:id="2"/>
    </w:p>
    <w:p w:rsidR="0086440C" w:rsidRDefault="002038C3">
      <w:pPr>
        <w:pStyle w:val="FirstParagraph"/>
      </w:pPr>
      <w:r>
        <w:rPr>
          <w:b/>
          <w:i/>
        </w:rPr>
        <w:t>To what extent the facilitators of nature place-making conducted by NGOs influence the individual’s self-identity and perception of the place</w:t>
      </w:r>
    </w:p>
    <w:p w:rsidR="0086440C" w:rsidRDefault="002038C3">
      <w:pPr>
        <w:pStyle w:val="Heading3"/>
      </w:pPr>
      <w:bookmarkStart w:id="3" w:name="X216205134252339d6e53b6108f88f3d7f4d7aa6"/>
      <w:r>
        <w:t>Cosine Similarity: Comparison between Core Members and Volunteers</w:t>
      </w:r>
      <w:bookmarkEnd w:id="3"/>
    </w:p>
    <w:p w:rsidR="0086440C" w:rsidRDefault="002038C3">
      <w:pPr>
        <w:numPr>
          <w:ilvl w:val="0"/>
          <w:numId w:val="2"/>
        </w:numPr>
      </w:pPr>
      <w:r>
        <w:rPr>
          <w:b/>
        </w:rPr>
        <w:t>Cosine similarity</w:t>
      </w:r>
      <w:r>
        <w:t xml:space="preserve"> is a metric used to determine </w:t>
      </w:r>
      <w:r>
        <w:rPr>
          <w:b/>
        </w:rPr>
        <w:t>how similar the documents</w:t>
      </w:r>
      <w:r>
        <w:t xml:space="preserve"> are irrespective of their size.</w:t>
      </w:r>
    </w:p>
    <w:p w:rsidR="0086440C" w:rsidRDefault="002038C3">
      <w:pPr>
        <w:numPr>
          <w:ilvl w:val="0"/>
          <w:numId w:val="2"/>
        </w:numPr>
      </w:pPr>
      <w:r>
        <w:t>Mathematically, it measures the cosine of the angle between two vectors projected in a multi-dimensional space. In this context, the two vectors are arrays containing the word counts of two document</w:t>
      </w:r>
      <w:r>
        <w:t>s.</w:t>
      </w:r>
    </w:p>
    <w:p w:rsidR="0086440C" w:rsidRDefault="002038C3">
      <w:pPr>
        <w:numPr>
          <w:ilvl w:val="0"/>
          <w:numId w:val="2"/>
        </w:numPr>
      </w:pPr>
      <w:r>
        <w:t xml:space="preserve">When plotted on a multi-dimensional space, where each dimension corresponds to a word in the document, the cosine similarity captures the </w:t>
      </w:r>
      <w:r>
        <w:rPr>
          <w:b/>
        </w:rPr>
        <w:t>orientation (the angle)</w:t>
      </w:r>
      <w:r>
        <w:t xml:space="preserve"> of the documents and not the magnitude.</w:t>
      </w:r>
    </w:p>
    <w:p w:rsidR="0086440C" w:rsidRDefault="002038C3">
      <w:pPr>
        <w:numPr>
          <w:ilvl w:val="0"/>
          <w:numId w:val="2"/>
        </w:numPr>
      </w:pPr>
      <w:r>
        <w:t xml:space="preserve">This method is based on an assumption which is </w:t>
      </w:r>
      <w:r>
        <w:rPr>
          <w:b/>
        </w:rPr>
        <w:t xml:space="preserve">the </w:t>
      </w:r>
      <w:r>
        <w:rPr>
          <w:b/>
        </w:rPr>
        <w:t>document (or sentence) are similar if having common words</w:t>
      </w:r>
      <w:r>
        <w:t>.</w:t>
      </w:r>
    </w:p>
    <w:p w:rsidR="0086440C" w:rsidRDefault="002038C3">
      <w:pPr>
        <w:pStyle w:val="Heading4"/>
      </w:pPr>
      <w:bookmarkStart w:id="4" w:name="benefits"/>
      <w:r>
        <w:t>Benefits</w:t>
      </w:r>
      <w:bookmarkEnd w:id="4"/>
    </w:p>
    <w:p w:rsidR="0086440C" w:rsidRDefault="002038C3">
      <w:pPr>
        <w:numPr>
          <w:ilvl w:val="0"/>
          <w:numId w:val="3"/>
        </w:numPr>
      </w:pPr>
      <w:r>
        <w:t xml:space="preserve">Relatively </w:t>
      </w:r>
      <w:r>
        <w:rPr>
          <w:b/>
        </w:rPr>
        <w:t xml:space="preserve">high </w:t>
      </w:r>
      <w:r>
        <w:rPr>
          <w:rStyle w:val="VerbatimChar"/>
          <w:b/>
        </w:rPr>
        <w:t>Cosine Similarity</w:t>
      </w:r>
      <w:r>
        <w:t xml:space="preserve"> are found among </w:t>
      </w:r>
      <w:r>
        <w:rPr>
          <w:rStyle w:val="VerbatimChar"/>
          <w:b/>
        </w:rPr>
        <w:t>Restoration</w:t>
      </w:r>
      <w:r>
        <w:rPr>
          <w:b/>
        </w:rPr>
        <w:t xml:space="preserve">, </w:t>
      </w:r>
      <w:r>
        <w:rPr>
          <w:rStyle w:val="VerbatimChar"/>
          <w:b/>
        </w:rPr>
        <w:t>Nature Connection</w:t>
      </w:r>
      <w:r>
        <w:rPr>
          <w:b/>
        </w:rPr>
        <w:t xml:space="preserve">, </w:t>
      </w:r>
      <w:r>
        <w:rPr>
          <w:rStyle w:val="VerbatimChar"/>
          <w:b/>
        </w:rPr>
        <w:t>Sense of Community</w:t>
      </w:r>
      <w:r>
        <w:rPr>
          <w:b/>
        </w:rPr>
        <w:t xml:space="preserve">, and </w:t>
      </w:r>
      <w:r>
        <w:rPr>
          <w:rStyle w:val="VerbatimChar"/>
          <w:b/>
        </w:rPr>
        <w:t>Mindsets (related to 5G)</w:t>
      </w:r>
      <w:r>
        <w:t xml:space="preserve"> between GUI Core Members and volunteers.</w:t>
      </w:r>
    </w:p>
    <w:p w:rsidR="0086440C" w:rsidRDefault="002038C3">
      <w:pPr>
        <w:numPr>
          <w:ilvl w:val="0"/>
          <w:numId w:val="3"/>
        </w:numPr>
      </w:pPr>
      <w:r>
        <w:t>It is interestin</w:t>
      </w:r>
      <w:r>
        <w:t xml:space="preserve">g to note that core members and volunteers seem to use different words to describe </w:t>
      </w:r>
      <w:r>
        <w:rPr>
          <w:rStyle w:val="VerbatimChar"/>
          <w:b/>
        </w:rPr>
        <w:t>Empowerment</w:t>
      </w:r>
      <w:r>
        <w:rPr>
          <w:b/>
        </w:rPr>
        <w:t xml:space="preserve">, </w:t>
      </w:r>
      <w:r>
        <w:rPr>
          <w:rStyle w:val="VerbatimChar"/>
          <w:b/>
        </w:rPr>
        <w:t>Environmental Awareness</w:t>
      </w:r>
      <w:r>
        <w:rPr>
          <w:b/>
        </w:rPr>
        <w:t xml:space="preserve">, </w:t>
      </w:r>
      <w:r>
        <w:rPr>
          <w:rStyle w:val="VerbatimChar"/>
          <w:b/>
        </w:rPr>
        <w:t>Hands-on Experiences</w:t>
      </w:r>
      <w:r>
        <w:rPr>
          <w:b/>
        </w:rPr>
        <w:t xml:space="preserve">, and </w:t>
      </w:r>
      <w:r>
        <w:rPr>
          <w:rStyle w:val="VerbatimChar"/>
          <w:b/>
        </w:rPr>
        <w:t>Self-Efficacy or Confidence</w:t>
      </w:r>
      <w:r>
        <w:t>.</w:t>
      </w:r>
    </w:p>
    <w:p w:rsidR="0086440C" w:rsidRDefault="002038C3">
      <w:pPr>
        <w:pStyle w:val="FirstParagraph"/>
      </w:pPr>
      <w:bookmarkStart w:id="5" w:name="dpjhbcfhjb"/>
      <w:r>
        <w:t>GUI Benefits: Comparison between Core Members and Volunteers</w:t>
      </w:r>
    </w:p>
    <w:p w:rsidR="0086440C" w:rsidRDefault="002038C3">
      <w:pPr>
        <w:pStyle w:val="BodyText"/>
      </w:pPr>
      <w:r>
        <w:t>GUI Benefits</w:t>
      </w:r>
    </w:p>
    <w:p w:rsidR="0086440C" w:rsidRDefault="002038C3">
      <w:pPr>
        <w:pStyle w:val="BodyText"/>
      </w:pPr>
      <w:r>
        <w:t>Cosine</w:t>
      </w:r>
      <w:r>
        <w:t xml:space="preserve"> Similarity</w:t>
      </w:r>
    </w:p>
    <w:p w:rsidR="0086440C" w:rsidRDefault="002038C3">
      <w:pPr>
        <w:pStyle w:val="BodyText"/>
      </w:pPr>
      <w:r>
        <w:t>Restoration</w:t>
      </w:r>
    </w:p>
    <w:p w:rsidR="0086440C" w:rsidRDefault="002038C3">
      <w:pPr>
        <w:pStyle w:val="BodyText"/>
      </w:pPr>
      <w:r>
        <w:t>0.586</w:t>
      </w:r>
    </w:p>
    <w:p w:rsidR="0086440C" w:rsidRDefault="002038C3">
      <w:pPr>
        <w:pStyle w:val="BodyText"/>
      </w:pPr>
      <w:r>
        <w:t>Nature Connection</w:t>
      </w:r>
    </w:p>
    <w:p w:rsidR="0086440C" w:rsidRDefault="002038C3">
      <w:pPr>
        <w:pStyle w:val="BodyText"/>
      </w:pPr>
      <w:r>
        <w:lastRenderedPageBreak/>
        <w:t>0.629</w:t>
      </w:r>
    </w:p>
    <w:p w:rsidR="0086440C" w:rsidRDefault="002038C3">
      <w:pPr>
        <w:pStyle w:val="BodyText"/>
      </w:pPr>
      <w:r>
        <w:t>Sense of Community</w:t>
      </w:r>
    </w:p>
    <w:p w:rsidR="0086440C" w:rsidRDefault="002038C3">
      <w:pPr>
        <w:pStyle w:val="BodyText"/>
      </w:pPr>
      <w:r>
        <w:t>0.696</w:t>
      </w:r>
    </w:p>
    <w:p w:rsidR="0086440C" w:rsidRDefault="002038C3">
      <w:pPr>
        <w:pStyle w:val="BodyText"/>
      </w:pPr>
      <w:r>
        <w:t>Empowerment</w:t>
      </w:r>
    </w:p>
    <w:p w:rsidR="0086440C" w:rsidRDefault="002038C3">
      <w:pPr>
        <w:pStyle w:val="BodyText"/>
      </w:pPr>
      <w:r>
        <w:t>0.271</w:t>
      </w:r>
    </w:p>
    <w:p w:rsidR="0086440C" w:rsidRDefault="002038C3">
      <w:pPr>
        <w:pStyle w:val="BodyText"/>
      </w:pPr>
      <w:r>
        <w:t>Environmental Awareness</w:t>
      </w:r>
    </w:p>
    <w:p w:rsidR="0086440C" w:rsidRDefault="002038C3">
      <w:pPr>
        <w:pStyle w:val="BodyText"/>
      </w:pPr>
      <w:r>
        <w:t>0.151</w:t>
      </w:r>
    </w:p>
    <w:p w:rsidR="0086440C" w:rsidRDefault="002038C3">
      <w:pPr>
        <w:pStyle w:val="BodyText"/>
      </w:pPr>
      <w:r>
        <w:t>Hands-on Experiences</w:t>
      </w:r>
    </w:p>
    <w:p w:rsidR="0086440C" w:rsidRDefault="002038C3">
      <w:pPr>
        <w:pStyle w:val="BodyText"/>
      </w:pPr>
      <w:r>
        <w:t>0.13</w:t>
      </w:r>
    </w:p>
    <w:p w:rsidR="0086440C" w:rsidRDefault="002038C3">
      <w:pPr>
        <w:pStyle w:val="BodyText"/>
      </w:pPr>
      <w:r>
        <w:t>Mindsets (related to 5G)</w:t>
      </w:r>
    </w:p>
    <w:p w:rsidR="0086440C" w:rsidRDefault="002038C3">
      <w:pPr>
        <w:pStyle w:val="BodyText"/>
      </w:pPr>
      <w:r>
        <w:t>0.523</w:t>
      </w:r>
    </w:p>
    <w:p w:rsidR="0086440C" w:rsidRDefault="002038C3">
      <w:pPr>
        <w:pStyle w:val="BodyText"/>
      </w:pPr>
      <w:r>
        <w:t>Self-awareness</w:t>
      </w:r>
    </w:p>
    <w:p w:rsidR="0086440C" w:rsidRDefault="002038C3">
      <w:pPr>
        <w:pStyle w:val="BodyText"/>
      </w:pPr>
      <w:r>
        <w:t>NA*</w:t>
      </w:r>
    </w:p>
    <w:p w:rsidR="0086440C" w:rsidRDefault="002038C3">
      <w:pPr>
        <w:pStyle w:val="BodyText"/>
      </w:pPr>
      <w:r>
        <w:t>Self-Efficacy or Confidence</w:t>
      </w:r>
    </w:p>
    <w:p w:rsidR="0086440C" w:rsidRDefault="002038C3">
      <w:pPr>
        <w:pStyle w:val="BodyText"/>
      </w:pPr>
      <w:r>
        <w:t>0.395</w:t>
      </w:r>
    </w:p>
    <w:p w:rsidR="0086440C" w:rsidRDefault="002038C3">
      <w:pPr>
        <w:pStyle w:val="BodyText"/>
      </w:pPr>
      <w:r>
        <w:t>*Self-awareness was not found among core members.</w:t>
      </w:r>
    </w:p>
    <w:p w:rsidR="0086440C" w:rsidRDefault="002038C3">
      <w:pPr>
        <w:pStyle w:val="Heading4"/>
      </w:pPr>
      <w:bookmarkStart w:id="6" w:name="values"/>
      <w:bookmarkEnd w:id="5"/>
      <w:r>
        <w:t>Values</w:t>
      </w:r>
      <w:bookmarkEnd w:id="6"/>
    </w:p>
    <w:p w:rsidR="0086440C" w:rsidRDefault="002038C3">
      <w:pPr>
        <w:numPr>
          <w:ilvl w:val="0"/>
          <w:numId w:val="4"/>
        </w:numPr>
      </w:pPr>
      <w:r>
        <w:t xml:space="preserve">Relatively </w:t>
      </w:r>
      <w:r>
        <w:rPr>
          <w:b/>
        </w:rPr>
        <w:t xml:space="preserve">high </w:t>
      </w:r>
      <w:r>
        <w:rPr>
          <w:rStyle w:val="VerbatimChar"/>
          <w:b/>
        </w:rPr>
        <w:t>Cosine Similarity</w:t>
      </w:r>
      <w:r>
        <w:t xml:space="preserve"> are found among </w:t>
      </w:r>
      <w:r>
        <w:rPr>
          <w:rStyle w:val="VerbatimChar"/>
          <w:b/>
        </w:rPr>
        <w:t>Characteristics of Nature in GUI</w:t>
      </w:r>
      <w:r>
        <w:rPr>
          <w:b/>
        </w:rPr>
        <w:t xml:space="preserve">, </w:t>
      </w:r>
      <w:r>
        <w:rPr>
          <w:rStyle w:val="VerbatimChar"/>
          <w:b/>
        </w:rPr>
        <w:t>Sense of Autonomy and Ownership</w:t>
      </w:r>
      <w:r>
        <w:rPr>
          <w:b/>
        </w:rPr>
        <w:t xml:space="preserve">, </w:t>
      </w:r>
      <w:r>
        <w:rPr>
          <w:rStyle w:val="VerbatimChar"/>
          <w:b/>
        </w:rPr>
        <w:t>Risk-taking but Safe Space</w:t>
      </w:r>
      <w:r>
        <w:rPr>
          <w:b/>
        </w:rPr>
        <w:t xml:space="preserve">, and </w:t>
      </w:r>
      <w:r>
        <w:rPr>
          <w:rStyle w:val="VerbatimChar"/>
          <w:b/>
        </w:rPr>
        <w:t>Connecting people</w:t>
      </w:r>
      <w:r>
        <w:t>.</w:t>
      </w:r>
    </w:p>
    <w:p w:rsidR="0086440C" w:rsidRDefault="002038C3">
      <w:pPr>
        <w:numPr>
          <w:ilvl w:val="0"/>
          <w:numId w:val="4"/>
        </w:numPr>
      </w:pPr>
      <w:r>
        <w:t xml:space="preserve">For </w:t>
      </w:r>
      <w:r>
        <w:rPr>
          <w:rStyle w:val="VerbatimChar"/>
        </w:rPr>
        <w:t>__Characteristics of Nature in GUI</w:t>
      </w:r>
      <w:r>
        <w:t xml:space="preserve">, </w:t>
      </w:r>
      <w:r>
        <w:rPr>
          <w:rStyle w:val="VerbatimChar"/>
        </w:rPr>
        <w:t>Activism</w:t>
      </w:r>
      <w:r>
        <w:t xml:space="preserve">, </w:t>
      </w:r>
      <w:r>
        <w:rPr>
          <w:rStyle w:val="VerbatimChar"/>
        </w:rPr>
        <w:t>Non hierarchical Structure</w:t>
      </w:r>
      <w:r>
        <w:t xml:space="preserve">, and </w:t>
      </w:r>
      <w:r>
        <w:rPr>
          <w:rStyle w:val="VerbatimChar"/>
        </w:rPr>
        <w:t>Sense of Place</w:t>
      </w:r>
      <w:r>
        <w:t xml:space="preserve">__, core members and volunteers seem to </w:t>
      </w:r>
      <w:r>
        <w:rPr>
          <w:b/>
        </w:rPr>
        <w:t>use different words</w:t>
      </w:r>
      <w:r>
        <w:t xml:space="preserve"> to describe them.</w:t>
      </w:r>
    </w:p>
    <w:p w:rsidR="0086440C" w:rsidRDefault="002038C3">
      <w:pPr>
        <w:pStyle w:val="FirstParagraph"/>
      </w:pPr>
      <w:bookmarkStart w:id="7" w:name="gyekycfmug"/>
      <w:r>
        <w:t xml:space="preserve">GUI Values: Comparison between </w:t>
      </w:r>
      <w:r>
        <w:t>Core Members and Volunteers</w:t>
      </w:r>
    </w:p>
    <w:p w:rsidR="0086440C" w:rsidRDefault="002038C3">
      <w:pPr>
        <w:pStyle w:val="BodyText"/>
      </w:pPr>
      <w:r>
        <w:t>GUI Values</w:t>
      </w:r>
    </w:p>
    <w:p w:rsidR="0086440C" w:rsidRDefault="002038C3">
      <w:pPr>
        <w:pStyle w:val="BodyText"/>
      </w:pPr>
      <w:r>
        <w:t>Cosine Similarity</w:t>
      </w:r>
    </w:p>
    <w:p w:rsidR="0086440C" w:rsidRDefault="002038C3">
      <w:pPr>
        <w:pStyle w:val="BodyText"/>
      </w:pPr>
      <w:r>
        <w:t>Characteristics of Nature in GUI</w:t>
      </w:r>
    </w:p>
    <w:p w:rsidR="0086440C" w:rsidRDefault="002038C3">
      <w:pPr>
        <w:pStyle w:val="BodyText"/>
      </w:pPr>
      <w:r>
        <w:t>0.530</w:t>
      </w:r>
    </w:p>
    <w:p w:rsidR="0086440C" w:rsidRDefault="002038C3">
      <w:pPr>
        <w:pStyle w:val="BodyText"/>
      </w:pPr>
      <w:r>
        <w:t>Sense of Autonomy and Ownership</w:t>
      </w:r>
    </w:p>
    <w:p w:rsidR="0086440C" w:rsidRDefault="002038C3">
      <w:pPr>
        <w:pStyle w:val="BodyText"/>
      </w:pPr>
      <w:r>
        <w:t>0.548</w:t>
      </w:r>
    </w:p>
    <w:p w:rsidR="0086440C" w:rsidRDefault="002038C3">
      <w:pPr>
        <w:pStyle w:val="BodyText"/>
      </w:pPr>
      <w:r>
        <w:lastRenderedPageBreak/>
        <w:t>Risk-taking but Safe Space</w:t>
      </w:r>
    </w:p>
    <w:p w:rsidR="0086440C" w:rsidRDefault="002038C3">
      <w:pPr>
        <w:pStyle w:val="BodyText"/>
      </w:pPr>
      <w:r>
        <w:t>0.589</w:t>
      </w:r>
    </w:p>
    <w:p w:rsidR="0086440C" w:rsidRDefault="002038C3">
      <w:pPr>
        <w:pStyle w:val="BodyText"/>
      </w:pPr>
      <w:r>
        <w:t>Connecting people</w:t>
      </w:r>
    </w:p>
    <w:p w:rsidR="0086440C" w:rsidRDefault="002038C3">
      <w:pPr>
        <w:pStyle w:val="BodyText"/>
      </w:pPr>
      <w:r>
        <w:t>0.502</w:t>
      </w:r>
    </w:p>
    <w:p w:rsidR="0086440C" w:rsidRDefault="002038C3">
      <w:pPr>
        <w:pStyle w:val="BodyText"/>
      </w:pPr>
      <w:r>
        <w:t>Activism</w:t>
      </w:r>
    </w:p>
    <w:p w:rsidR="0086440C" w:rsidRDefault="002038C3">
      <w:pPr>
        <w:pStyle w:val="BodyText"/>
      </w:pPr>
      <w:r>
        <w:t>0.281</w:t>
      </w:r>
    </w:p>
    <w:p w:rsidR="0086440C" w:rsidRDefault="002038C3">
      <w:pPr>
        <w:pStyle w:val="BodyText"/>
      </w:pPr>
      <w:r>
        <w:t>Non hierarchical Structure</w:t>
      </w:r>
    </w:p>
    <w:p w:rsidR="0086440C" w:rsidRDefault="002038C3">
      <w:pPr>
        <w:pStyle w:val="BodyText"/>
      </w:pPr>
      <w:r>
        <w:t>0.105</w:t>
      </w:r>
    </w:p>
    <w:p w:rsidR="0086440C" w:rsidRDefault="002038C3">
      <w:pPr>
        <w:pStyle w:val="BodyText"/>
      </w:pPr>
      <w:r>
        <w:t>Sense of Place*</w:t>
      </w:r>
    </w:p>
    <w:p w:rsidR="0086440C" w:rsidRDefault="002038C3">
      <w:pPr>
        <w:pStyle w:val="BodyText"/>
      </w:pPr>
      <w:r>
        <w:t>0.308</w:t>
      </w:r>
    </w:p>
    <w:p w:rsidR="0086440C" w:rsidRDefault="002038C3">
      <w:pPr>
        <w:pStyle w:val="Heading2"/>
      </w:pPr>
      <w:bookmarkStart w:id="8" w:name="research-question-3"/>
      <w:bookmarkEnd w:id="7"/>
      <w:r>
        <w:t>Research Question 3</w:t>
      </w:r>
      <w:bookmarkEnd w:id="8"/>
    </w:p>
    <w:p w:rsidR="0086440C" w:rsidRDefault="002038C3">
      <w:pPr>
        <w:pStyle w:val="FirstParagraph"/>
      </w:pPr>
      <w:r>
        <w:rPr>
          <w:b/>
          <w:i/>
        </w:rPr>
        <w:t>How nature place-making activities impact the subjective sense of well-being of individuals participating in the activities</w:t>
      </w:r>
    </w:p>
    <w:p w:rsidR="0086440C" w:rsidRDefault="002038C3">
      <w:pPr>
        <w:pStyle w:val="Heading3"/>
      </w:pPr>
      <w:bookmarkStart w:id="9" w:name="X441b52819ffe50176a798715aea9360061c61a8"/>
      <w:r>
        <w:t>Comparing GUI’s fresh and long-term members</w:t>
      </w:r>
      <w:bookmarkEnd w:id="9"/>
    </w:p>
    <w:p w:rsidR="0086440C" w:rsidRDefault="002038C3">
      <w:pPr>
        <w:numPr>
          <w:ilvl w:val="0"/>
          <w:numId w:val="5"/>
        </w:numPr>
      </w:pPr>
      <w:r>
        <w:t>Although the ANOVA test did not find any sigfnificant differen</w:t>
      </w:r>
      <w:r>
        <w:t xml:space="preserve">ces in the psychometric scales across the groups, the difference in the median of </w:t>
      </w:r>
      <w:r>
        <w:rPr>
          <w:b/>
        </w:rPr>
        <w:t>Sense of Community</w:t>
      </w:r>
      <w:r>
        <w:t xml:space="preserve"> between the </w:t>
      </w:r>
      <w:r>
        <w:rPr>
          <w:b/>
        </w:rPr>
        <w:t>fresh_members</w:t>
      </w:r>
      <w:r>
        <w:t xml:space="preserve"> and </w:t>
      </w:r>
      <w:r>
        <w:rPr>
          <w:b/>
        </w:rPr>
        <w:t>long term members</w:t>
      </w:r>
      <w:r>
        <w:t xml:space="preserve"> is hgih. Hence, we ran the Median Test.</w:t>
      </w:r>
    </w:p>
    <w:p w:rsidR="0086440C" w:rsidRDefault="002038C3">
      <w:pPr>
        <w:numPr>
          <w:ilvl w:val="0"/>
          <w:numId w:val="5"/>
        </w:numPr>
      </w:pPr>
      <w:r>
        <w:t xml:space="preserve">A </w:t>
      </w:r>
      <w:r>
        <w:rPr>
          <w:b/>
        </w:rPr>
        <w:t>significant</w:t>
      </w:r>
      <w:r>
        <w:t xml:space="preserve"> difference ( </w:t>
      </w:r>
      <w:r>
        <w:rPr>
          <w:i/>
        </w:rPr>
        <w:t>p</w:t>
      </w:r>
      <w:r>
        <w:t xml:space="preserve"> =0.014) was found in </w:t>
      </w:r>
      <w:r>
        <w:rPr>
          <w:b/>
        </w:rPr>
        <w:t>Sense of Communit</w:t>
      </w:r>
      <w:r>
        <w:rPr>
          <w:b/>
        </w:rPr>
        <w:t>y</w:t>
      </w:r>
      <w:r>
        <w:t xml:space="preserve"> between </w:t>
      </w:r>
      <w:r>
        <w:rPr>
          <w:b/>
        </w:rPr>
        <w:t>Fresh Members (</w:t>
      </w:r>
      <w:r>
        <w:rPr>
          <w:rStyle w:val="VerbatimChar"/>
          <w:b/>
        </w:rPr>
        <w:t>1</w:t>
      </w:r>
      <w:r>
        <w:rPr>
          <w:b/>
        </w:rPr>
        <w:t>)</w:t>
      </w:r>
      <w:r>
        <w:t xml:space="preserve"> and </w:t>
      </w:r>
      <w:r>
        <w:rPr>
          <w:b/>
        </w:rPr>
        <w:t>Long-term GUI Members (</w:t>
      </w:r>
      <w:r>
        <w:rPr>
          <w:rStyle w:val="VerbatimChar"/>
          <w:b/>
        </w:rPr>
        <w:t>2</w:t>
      </w:r>
      <w:r>
        <w:rPr>
          <w:b/>
        </w:rPr>
        <w:t>)</w:t>
      </w:r>
      <w:r>
        <w:t xml:space="preserve">: hence, the </w:t>
      </w:r>
      <w:r>
        <w:rPr>
          <w:b/>
        </w:rPr>
        <w:t>long-term engagement with GUI</w:t>
      </w:r>
      <w:r>
        <w:t xml:space="preserve"> seems to </w:t>
      </w:r>
      <w:r>
        <w:rPr>
          <w:b/>
        </w:rPr>
        <w:t>enhance a Sense of Community</w:t>
      </w:r>
      <w:r>
        <w:t xml:space="preserve"> of GUI members.</w:t>
      </w:r>
    </w:p>
    <w:p w:rsidR="0086440C" w:rsidRDefault="002038C3">
      <w:pPr>
        <w:numPr>
          <w:ilvl w:val="0"/>
          <w:numId w:val="5"/>
        </w:numPr>
      </w:pPr>
      <w:r>
        <w:rPr>
          <w:b/>
        </w:rPr>
        <w:t>Committed frequent visitors (</w:t>
      </w:r>
      <w:r>
        <w:rPr>
          <w:rStyle w:val="VerbatimChar"/>
          <w:b/>
        </w:rPr>
        <w:t>3</w:t>
      </w:r>
      <w:r>
        <w:rPr>
          <w:b/>
        </w:rPr>
        <w:t>)</w:t>
      </w:r>
      <w:r>
        <w:t xml:space="preserve"> and </w:t>
      </w:r>
      <w:r>
        <w:rPr>
          <w:b/>
        </w:rPr>
        <w:t>Everyday visitors (</w:t>
      </w:r>
      <w:r>
        <w:rPr>
          <w:rStyle w:val="VerbatimChar"/>
          <w:b/>
        </w:rPr>
        <w:t>4</w:t>
      </w:r>
      <w:r>
        <w:rPr>
          <w:b/>
        </w:rPr>
        <w:t>)</w:t>
      </w:r>
      <w:r>
        <w:t xml:space="preserve"> </w:t>
      </w:r>
      <w:r>
        <w:t xml:space="preserve">did not show a significant difference in </w:t>
      </w:r>
      <w:r>
        <w:rPr>
          <w:b/>
        </w:rPr>
        <w:t>Sense of Community</w:t>
      </w:r>
      <w:r>
        <w:t xml:space="preserve"> when it’s compared with </w:t>
      </w:r>
      <w:r>
        <w:rPr>
          <w:b/>
        </w:rPr>
        <w:t>fresh_members</w:t>
      </w:r>
      <w:r>
        <w:t>. Perhaps, this is due to the small number of group size (7 and 2, respectively).</w:t>
      </w:r>
    </w:p>
    <w:p w:rsidR="0086440C" w:rsidRDefault="002038C3">
      <w:pPr>
        <w:numPr>
          <w:ilvl w:val="0"/>
          <w:numId w:val="5"/>
        </w:numPr>
      </w:pPr>
      <w:r>
        <w:rPr>
          <w:b/>
        </w:rPr>
        <w:t>Self-esteem (</w:t>
      </w:r>
      <w:r>
        <w:rPr>
          <w:rStyle w:val="VerbatimChar"/>
          <w:b/>
        </w:rPr>
        <w:t>Self_Est</w:t>
      </w:r>
      <w:r>
        <w:rPr>
          <w:b/>
        </w:rPr>
        <w:t>), Intrinsic Motivation (</w:t>
      </w:r>
      <w:r>
        <w:rPr>
          <w:rStyle w:val="VerbatimChar"/>
          <w:b/>
        </w:rPr>
        <w:t>IM</w:t>
      </w:r>
      <w:r>
        <w:rPr>
          <w:b/>
        </w:rPr>
        <w:t>), Perceived Competence (</w:t>
      </w:r>
      <w:r>
        <w:rPr>
          <w:rStyle w:val="VerbatimChar"/>
          <w:b/>
        </w:rPr>
        <w:t>PCom</w:t>
      </w:r>
      <w:r>
        <w:rPr>
          <w:rStyle w:val="VerbatimChar"/>
          <w:b/>
        </w:rPr>
        <w:t>p</w:t>
      </w:r>
      <w:r>
        <w:rPr>
          <w:b/>
        </w:rPr>
        <w:t>), Perceived Choice (</w:t>
      </w:r>
      <w:r>
        <w:rPr>
          <w:rStyle w:val="VerbatimChar"/>
          <w:b/>
        </w:rPr>
        <w:t>PChoice</w:t>
      </w:r>
      <w:r>
        <w:rPr>
          <w:b/>
        </w:rPr>
        <w:t>), Self Efficacy (</w:t>
      </w:r>
      <w:r>
        <w:rPr>
          <w:rStyle w:val="VerbatimChar"/>
          <w:b/>
        </w:rPr>
        <w:t>Self_Eff</w:t>
      </w:r>
      <w:r>
        <w:rPr>
          <w:b/>
        </w:rPr>
        <w:t>), and Self Esteem (</w:t>
      </w:r>
      <w:r>
        <w:rPr>
          <w:rStyle w:val="VerbatimChar"/>
          <w:b/>
        </w:rPr>
        <w:t>Self_Est</w:t>
      </w:r>
      <w:r>
        <w:rPr>
          <w:b/>
        </w:rPr>
        <w:t>)</w:t>
      </w:r>
      <w:r>
        <w:t xml:space="preserve"> do not seem to be developed through over time and frequent interactions</w:t>
      </w:r>
    </w:p>
    <w:p w:rsidR="0086440C" w:rsidRDefault="002038C3">
      <w:pPr>
        <w:pStyle w:val="FirstParagraph"/>
      </w:pPr>
      <w:bookmarkStart w:id="10" w:name="ryxiglxzzn"/>
      <w:r>
        <w:t>Table A: Median Values by Groups</w:t>
      </w:r>
    </w:p>
    <w:p w:rsidR="0086440C" w:rsidRDefault="002038C3">
      <w:pPr>
        <w:pStyle w:val="BodyText"/>
      </w:pPr>
      <w:r>
        <w:t>clusters.</w:t>
      </w:r>
    </w:p>
    <w:p w:rsidR="0086440C" w:rsidRDefault="002038C3">
      <w:pPr>
        <w:pStyle w:val="BodyText"/>
      </w:pPr>
      <w:r>
        <w:t>male</w:t>
      </w:r>
    </w:p>
    <w:p w:rsidR="0086440C" w:rsidRDefault="002038C3">
      <w:pPr>
        <w:pStyle w:val="BodyText"/>
      </w:pPr>
      <w:r>
        <w:t>female</w:t>
      </w:r>
    </w:p>
    <w:p w:rsidR="0086440C" w:rsidRDefault="002038C3">
      <w:pPr>
        <w:pStyle w:val="BodyText"/>
      </w:pPr>
      <w:r>
        <w:lastRenderedPageBreak/>
        <w:t>members_n</w:t>
      </w:r>
    </w:p>
    <w:p w:rsidR="0086440C" w:rsidRDefault="002038C3">
      <w:pPr>
        <w:pStyle w:val="BodyText"/>
      </w:pPr>
      <w:r>
        <w:t>age</w:t>
      </w:r>
    </w:p>
    <w:p w:rsidR="0086440C" w:rsidRDefault="002038C3">
      <w:pPr>
        <w:pStyle w:val="BodyText"/>
      </w:pPr>
      <w:r>
        <w:t>frequency_coded</w:t>
      </w:r>
    </w:p>
    <w:p w:rsidR="0086440C" w:rsidRDefault="002038C3">
      <w:pPr>
        <w:pStyle w:val="BodyText"/>
      </w:pPr>
      <w:r>
        <w:t>commitment_cod</w:t>
      </w:r>
      <w:r>
        <w:t>ed</w:t>
      </w:r>
    </w:p>
    <w:p w:rsidR="0086440C" w:rsidRDefault="002038C3">
      <w:pPr>
        <w:pStyle w:val="BodyText"/>
      </w:pPr>
      <w:r>
        <w:t>number_programs</w:t>
      </w:r>
    </w:p>
    <w:p w:rsidR="0086440C" w:rsidRDefault="002038C3">
      <w:pPr>
        <w:pStyle w:val="BodyText"/>
      </w:pPr>
      <w:r>
        <w:t>SoCoh</w:t>
      </w:r>
    </w:p>
    <w:p w:rsidR="0086440C" w:rsidRDefault="002038C3">
      <w:pPr>
        <w:pStyle w:val="BodyText"/>
      </w:pPr>
      <w:r>
        <w:t>SOC</w:t>
      </w:r>
    </w:p>
    <w:p w:rsidR="0086440C" w:rsidRDefault="002038C3">
      <w:pPr>
        <w:pStyle w:val="BodyText"/>
      </w:pPr>
      <w:r>
        <w:t>IMI</w:t>
      </w:r>
    </w:p>
    <w:p w:rsidR="0086440C" w:rsidRDefault="002038C3">
      <w:pPr>
        <w:pStyle w:val="BodyText"/>
      </w:pPr>
      <w:r>
        <w:t>IM</w:t>
      </w:r>
    </w:p>
    <w:p w:rsidR="0086440C" w:rsidRDefault="002038C3">
      <w:pPr>
        <w:pStyle w:val="BodyText"/>
      </w:pPr>
      <w:r>
        <w:t>PComp</w:t>
      </w:r>
    </w:p>
    <w:p w:rsidR="0086440C" w:rsidRDefault="002038C3">
      <w:pPr>
        <w:pStyle w:val="BodyText"/>
      </w:pPr>
      <w:r>
        <w:t>PChoice</w:t>
      </w:r>
    </w:p>
    <w:p w:rsidR="0086440C" w:rsidRDefault="002038C3">
      <w:pPr>
        <w:pStyle w:val="BodyText"/>
      </w:pPr>
      <w:r>
        <w:t>CNS</w:t>
      </w:r>
    </w:p>
    <w:p w:rsidR="0086440C" w:rsidRDefault="002038C3">
      <w:pPr>
        <w:pStyle w:val="BodyText"/>
      </w:pPr>
      <w:r>
        <w:t>Self_Est</w:t>
      </w:r>
    </w:p>
    <w:p w:rsidR="0086440C" w:rsidRDefault="002038C3">
      <w:pPr>
        <w:pStyle w:val="BodyText"/>
      </w:pPr>
      <w:r>
        <w:t>Self_Eff</w:t>
      </w:r>
    </w:p>
    <w:p w:rsidR="0086440C" w:rsidRDefault="002038C3">
      <w:pPr>
        <w:pStyle w:val="BodyText"/>
      </w:pPr>
      <w:r>
        <w:t>1</w:t>
      </w:r>
    </w:p>
    <w:p w:rsidR="0086440C" w:rsidRDefault="002038C3">
      <w:pPr>
        <w:pStyle w:val="BodyText"/>
      </w:pPr>
      <w:r>
        <w:t>17</w:t>
      </w:r>
    </w:p>
    <w:p w:rsidR="0086440C" w:rsidRDefault="002038C3">
      <w:pPr>
        <w:pStyle w:val="BodyText"/>
      </w:pPr>
      <w:r>
        <w:t>49</w:t>
      </w:r>
    </w:p>
    <w:p w:rsidR="0086440C" w:rsidRDefault="002038C3">
      <w:pPr>
        <w:pStyle w:val="BodyText"/>
      </w:pPr>
      <w:r>
        <w:t>67</w:t>
      </w:r>
    </w:p>
    <w:p w:rsidR="0086440C" w:rsidRDefault="002038C3">
      <w:pPr>
        <w:pStyle w:val="BodyText"/>
      </w:pPr>
      <w:r>
        <w:t>36.0</w:t>
      </w:r>
    </w:p>
    <w:p w:rsidR="0086440C" w:rsidRDefault="002038C3">
      <w:pPr>
        <w:pStyle w:val="BodyText"/>
      </w:pPr>
      <w:r>
        <w:t>2</w:t>
      </w:r>
    </w:p>
    <w:p w:rsidR="0086440C" w:rsidRDefault="002038C3">
      <w:pPr>
        <w:pStyle w:val="BodyText"/>
      </w:pPr>
      <w:r>
        <w:t>8.0</w:t>
      </w:r>
    </w:p>
    <w:p w:rsidR="0086440C" w:rsidRDefault="002038C3">
      <w:pPr>
        <w:pStyle w:val="BodyText"/>
      </w:pPr>
      <w:r>
        <w:t>1.0</w:t>
      </w:r>
    </w:p>
    <w:p w:rsidR="0086440C" w:rsidRDefault="002038C3">
      <w:pPr>
        <w:pStyle w:val="BodyText"/>
      </w:pPr>
      <w:r>
        <w:t>6.0</w:t>
      </w:r>
    </w:p>
    <w:p w:rsidR="0086440C" w:rsidRDefault="002038C3">
      <w:pPr>
        <w:pStyle w:val="BodyText"/>
      </w:pPr>
      <w:r>
        <w:t>4.88</w:t>
      </w:r>
    </w:p>
    <w:p w:rsidR="0086440C" w:rsidRDefault="002038C3">
      <w:pPr>
        <w:pStyle w:val="BodyText"/>
      </w:pPr>
      <w:r>
        <w:t>5.75</w:t>
      </w:r>
    </w:p>
    <w:p w:rsidR="0086440C" w:rsidRDefault="002038C3">
      <w:pPr>
        <w:pStyle w:val="BodyText"/>
      </w:pPr>
      <w:r>
        <w:t>6.00</w:t>
      </w:r>
    </w:p>
    <w:p w:rsidR="0086440C" w:rsidRDefault="002038C3">
      <w:pPr>
        <w:pStyle w:val="BodyText"/>
      </w:pPr>
      <w:r>
        <w:t>5.00</w:t>
      </w:r>
    </w:p>
    <w:p w:rsidR="0086440C" w:rsidRDefault="002038C3">
      <w:pPr>
        <w:pStyle w:val="BodyText"/>
      </w:pPr>
      <w:r>
        <w:t>5.50</w:t>
      </w:r>
    </w:p>
    <w:p w:rsidR="0086440C" w:rsidRDefault="002038C3">
      <w:pPr>
        <w:pStyle w:val="BodyText"/>
      </w:pPr>
      <w:r>
        <w:lastRenderedPageBreak/>
        <w:t>5.7</w:t>
      </w:r>
    </w:p>
    <w:p w:rsidR="0086440C" w:rsidRDefault="002038C3">
      <w:pPr>
        <w:pStyle w:val="BodyText"/>
      </w:pPr>
      <w:r>
        <w:t>5.00</w:t>
      </w:r>
    </w:p>
    <w:p w:rsidR="0086440C" w:rsidRDefault="002038C3">
      <w:pPr>
        <w:pStyle w:val="BodyText"/>
      </w:pPr>
      <w:r>
        <w:t>5.50</w:t>
      </w:r>
    </w:p>
    <w:p w:rsidR="0086440C" w:rsidRDefault="002038C3">
      <w:pPr>
        <w:pStyle w:val="BodyText"/>
      </w:pPr>
      <w:r>
        <w:t>2</w:t>
      </w:r>
    </w:p>
    <w:p w:rsidR="0086440C" w:rsidRDefault="002038C3">
      <w:pPr>
        <w:pStyle w:val="BodyText"/>
      </w:pPr>
      <w:r>
        <w:t>7</w:t>
      </w:r>
    </w:p>
    <w:p w:rsidR="0086440C" w:rsidRDefault="002038C3">
      <w:pPr>
        <w:pStyle w:val="BodyText"/>
      </w:pPr>
      <w:r>
        <w:t>21</w:t>
      </w:r>
    </w:p>
    <w:p w:rsidR="0086440C" w:rsidRDefault="002038C3">
      <w:pPr>
        <w:pStyle w:val="BodyText"/>
      </w:pPr>
      <w:r>
        <w:t>28</w:t>
      </w:r>
    </w:p>
    <w:p w:rsidR="0086440C" w:rsidRDefault="002038C3">
      <w:pPr>
        <w:pStyle w:val="BodyText"/>
      </w:pPr>
      <w:r>
        <w:t>31.0</w:t>
      </w:r>
    </w:p>
    <w:p w:rsidR="0086440C" w:rsidRDefault="002038C3">
      <w:pPr>
        <w:pStyle w:val="BodyText"/>
      </w:pPr>
      <w:r>
        <w:t>20</w:t>
      </w:r>
    </w:p>
    <w:p w:rsidR="0086440C" w:rsidRDefault="002038C3">
      <w:pPr>
        <w:pStyle w:val="BodyText"/>
      </w:pPr>
      <w:r>
        <w:t>48.5</w:t>
      </w:r>
    </w:p>
    <w:p w:rsidR="0086440C" w:rsidRDefault="002038C3">
      <w:pPr>
        <w:pStyle w:val="BodyText"/>
      </w:pPr>
      <w:r>
        <w:t>3.0</w:t>
      </w:r>
    </w:p>
    <w:p w:rsidR="0086440C" w:rsidRDefault="002038C3">
      <w:pPr>
        <w:pStyle w:val="BodyText"/>
      </w:pPr>
      <w:r>
        <w:t>6.2</w:t>
      </w:r>
    </w:p>
    <w:p w:rsidR="0086440C" w:rsidRDefault="002038C3">
      <w:pPr>
        <w:pStyle w:val="BodyText"/>
      </w:pPr>
      <w:r>
        <w:t>5.69</w:t>
      </w:r>
    </w:p>
    <w:p w:rsidR="0086440C" w:rsidRDefault="002038C3">
      <w:pPr>
        <w:pStyle w:val="BodyText"/>
      </w:pPr>
      <w:r>
        <w:t>5.88</w:t>
      </w:r>
    </w:p>
    <w:p w:rsidR="0086440C" w:rsidRDefault="002038C3">
      <w:pPr>
        <w:pStyle w:val="BodyText"/>
      </w:pPr>
      <w:r>
        <w:t>6.12</w:t>
      </w:r>
    </w:p>
    <w:p w:rsidR="0086440C" w:rsidRDefault="002038C3">
      <w:pPr>
        <w:pStyle w:val="BodyText"/>
      </w:pPr>
      <w:r>
        <w:t>5.25</w:t>
      </w:r>
    </w:p>
    <w:p w:rsidR="0086440C" w:rsidRDefault="002038C3">
      <w:pPr>
        <w:pStyle w:val="BodyText"/>
      </w:pPr>
      <w:r>
        <w:t>5.75</w:t>
      </w:r>
    </w:p>
    <w:p w:rsidR="0086440C" w:rsidRDefault="002038C3">
      <w:pPr>
        <w:pStyle w:val="BodyText"/>
      </w:pPr>
      <w:r>
        <w:t>5.5</w:t>
      </w:r>
    </w:p>
    <w:p w:rsidR="0086440C" w:rsidRDefault="002038C3">
      <w:pPr>
        <w:pStyle w:val="BodyText"/>
      </w:pPr>
      <w:r>
        <w:t>5.25</w:t>
      </w:r>
    </w:p>
    <w:p w:rsidR="0086440C" w:rsidRDefault="002038C3">
      <w:pPr>
        <w:pStyle w:val="BodyText"/>
      </w:pPr>
      <w:r>
        <w:t>5.38</w:t>
      </w:r>
    </w:p>
    <w:p w:rsidR="0086440C" w:rsidRDefault="002038C3">
      <w:pPr>
        <w:pStyle w:val="BodyText"/>
      </w:pPr>
      <w:r>
        <w:t>3</w:t>
      </w:r>
    </w:p>
    <w:p w:rsidR="0086440C" w:rsidRDefault="002038C3">
      <w:pPr>
        <w:pStyle w:val="BodyText"/>
      </w:pPr>
      <w:r>
        <w:t>1</w:t>
      </w:r>
    </w:p>
    <w:p w:rsidR="0086440C" w:rsidRDefault="002038C3">
      <w:pPr>
        <w:pStyle w:val="BodyText"/>
      </w:pPr>
      <w:r>
        <w:t>1</w:t>
      </w:r>
    </w:p>
    <w:p w:rsidR="0086440C" w:rsidRDefault="002038C3">
      <w:pPr>
        <w:pStyle w:val="BodyText"/>
      </w:pPr>
      <w:r>
        <w:t>2</w:t>
      </w:r>
    </w:p>
    <w:p w:rsidR="0086440C" w:rsidRDefault="002038C3">
      <w:pPr>
        <w:pStyle w:val="BodyText"/>
      </w:pPr>
      <w:r>
        <w:t>51.5</w:t>
      </w:r>
    </w:p>
    <w:p w:rsidR="0086440C" w:rsidRDefault="002038C3">
      <w:pPr>
        <w:pStyle w:val="BodyText"/>
      </w:pPr>
      <w:r>
        <w:t>250</w:t>
      </w:r>
    </w:p>
    <w:p w:rsidR="0086440C" w:rsidRDefault="002038C3">
      <w:pPr>
        <w:pStyle w:val="BodyText"/>
      </w:pPr>
      <w:r>
        <w:t>46.5</w:t>
      </w:r>
    </w:p>
    <w:p w:rsidR="0086440C" w:rsidRDefault="002038C3">
      <w:pPr>
        <w:pStyle w:val="BodyText"/>
      </w:pPr>
      <w:r>
        <w:t>1.5</w:t>
      </w:r>
    </w:p>
    <w:p w:rsidR="0086440C" w:rsidRDefault="002038C3">
      <w:pPr>
        <w:pStyle w:val="BodyText"/>
      </w:pPr>
      <w:r>
        <w:lastRenderedPageBreak/>
        <w:t>5.5</w:t>
      </w:r>
    </w:p>
    <w:p w:rsidR="0086440C" w:rsidRDefault="002038C3">
      <w:pPr>
        <w:pStyle w:val="BodyText"/>
      </w:pPr>
      <w:r>
        <w:t>5.44</w:t>
      </w:r>
    </w:p>
    <w:p w:rsidR="0086440C" w:rsidRDefault="002038C3">
      <w:pPr>
        <w:pStyle w:val="BodyText"/>
      </w:pPr>
      <w:r>
        <w:t>5.38</w:t>
      </w:r>
    </w:p>
    <w:p w:rsidR="0086440C" w:rsidRDefault="002038C3">
      <w:pPr>
        <w:pStyle w:val="BodyText"/>
      </w:pPr>
      <w:r>
        <w:t>5.38</w:t>
      </w:r>
    </w:p>
    <w:p w:rsidR="0086440C" w:rsidRDefault="002038C3">
      <w:pPr>
        <w:pStyle w:val="BodyText"/>
      </w:pPr>
      <w:r>
        <w:t>5.75</w:t>
      </w:r>
    </w:p>
    <w:p w:rsidR="0086440C" w:rsidRDefault="002038C3">
      <w:pPr>
        <w:pStyle w:val="BodyText"/>
      </w:pPr>
      <w:r>
        <w:t>5.00</w:t>
      </w:r>
    </w:p>
    <w:p w:rsidR="0086440C" w:rsidRDefault="002038C3">
      <w:pPr>
        <w:pStyle w:val="BodyText"/>
      </w:pPr>
      <w:r>
        <w:t>5.6</w:t>
      </w:r>
    </w:p>
    <w:p w:rsidR="0086440C" w:rsidRDefault="002038C3">
      <w:pPr>
        <w:pStyle w:val="BodyText"/>
      </w:pPr>
      <w:r>
        <w:t>4.38</w:t>
      </w:r>
    </w:p>
    <w:p w:rsidR="0086440C" w:rsidRDefault="002038C3">
      <w:pPr>
        <w:pStyle w:val="BodyText"/>
      </w:pPr>
      <w:r>
        <w:t>5.44</w:t>
      </w:r>
    </w:p>
    <w:p w:rsidR="0086440C" w:rsidRDefault="002038C3">
      <w:pPr>
        <w:pStyle w:val="BodyText"/>
      </w:pPr>
      <w:r>
        <w:t>4</w:t>
      </w:r>
    </w:p>
    <w:p w:rsidR="0086440C" w:rsidRDefault="002038C3">
      <w:pPr>
        <w:pStyle w:val="BodyText"/>
      </w:pPr>
      <w:r>
        <w:t>3</w:t>
      </w:r>
    </w:p>
    <w:p w:rsidR="0086440C" w:rsidRDefault="002038C3">
      <w:pPr>
        <w:pStyle w:val="BodyText"/>
      </w:pPr>
      <w:r>
        <w:t>4</w:t>
      </w:r>
    </w:p>
    <w:p w:rsidR="0086440C" w:rsidRDefault="002038C3">
      <w:pPr>
        <w:pStyle w:val="BodyText"/>
      </w:pPr>
      <w:r>
        <w:t>7</w:t>
      </w:r>
    </w:p>
    <w:p w:rsidR="0086440C" w:rsidRDefault="002038C3">
      <w:pPr>
        <w:pStyle w:val="BodyText"/>
      </w:pPr>
      <w:r>
        <w:t>55.0</w:t>
      </w:r>
    </w:p>
    <w:p w:rsidR="0086440C" w:rsidRDefault="002038C3">
      <w:pPr>
        <w:pStyle w:val="BodyText"/>
      </w:pPr>
      <w:r>
        <w:t>70</w:t>
      </w:r>
    </w:p>
    <w:p w:rsidR="0086440C" w:rsidRDefault="002038C3">
      <w:pPr>
        <w:pStyle w:val="BodyText"/>
      </w:pPr>
      <w:r>
        <w:t>31.0</w:t>
      </w:r>
    </w:p>
    <w:p w:rsidR="0086440C" w:rsidRDefault="002038C3">
      <w:pPr>
        <w:pStyle w:val="BodyText"/>
      </w:pPr>
      <w:r>
        <w:t>1.0</w:t>
      </w:r>
    </w:p>
    <w:p w:rsidR="0086440C" w:rsidRDefault="002038C3">
      <w:pPr>
        <w:pStyle w:val="BodyText"/>
      </w:pPr>
      <w:r>
        <w:t>6.0</w:t>
      </w:r>
    </w:p>
    <w:p w:rsidR="0086440C" w:rsidRDefault="002038C3">
      <w:pPr>
        <w:pStyle w:val="BodyText"/>
      </w:pPr>
      <w:r>
        <w:t>5.25</w:t>
      </w:r>
    </w:p>
    <w:p w:rsidR="0086440C" w:rsidRDefault="002038C3">
      <w:pPr>
        <w:pStyle w:val="BodyText"/>
      </w:pPr>
      <w:r>
        <w:t>5.50</w:t>
      </w:r>
    </w:p>
    <w:p w:rsidR="0086440C" w:rsidRDefault="002038C3">
      <w:pPr>
        <w:pStyle w:val="BodyText"/>
      </w:pPr>
      <w:r>
        <w:t>6.25</w:t>
      </w:r>
    </w:p>
    <w:p w:rsidR="0086440C" w:rsidRDefault="002038C3">
      <w:pPr>
        <w:pStyle w:val="BodyText"/>
      </w:pPr>
      <w:r>
        <w:t>5.00</w:t>
      </w:r>
    </w:p>
    <w:p w:rsidR="0086440C" w:rsidRDefault="002038C3">
      <w:pPr>
        <w:pStyle w:val="BodyText"/>
      </w:pPr>
      <w:r>
        <w:t>5.50</w:t>
      </w:r>
    </w:p>
    <w:p w:rsidR="0086440C" w:rsidRDefault="002038C3">
      <w:pPr>
        <w:pStyle w:val="BodyText"/>
      </w:pPr>
      <w:r>
        <w:t>5.4</w:t>
      </w:r>
    </w:p>
    <w:p w:rsidR="0086440C" w:rsidRDefault="002038C3">
      <w:pPr>
        <w:pStyle w:val="BodyText"/>
      </w:pPr>
      <w:r>
        <w:t>4.50</w:t>
      </w:r>
    </w:p>
    <w:p w:rsidR="0086440C" w:rsidRDefault="002038C3">
      <w:pPr>
        <w:pStyle w:val="BodyText"/>
      </w:pPr>
      <w:r>
        <w:t>5.00</w:t>
      </w:r>
    </w:p>
    <w:bookmarkEnd w:id="10"/>
    <w:p w:rsidR="0086440C" w:rsidRDefault="002038C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-chap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40C" w:rsidRDefault="002038C3">
      <w:pPr>
        <w:pStyle w:val="Heading3"/>
      </w:pPr>
      <w:bookmarkStart w:id="11" w:name="X8f3ee340d260cfb09479c8a7a2a547b1b3cc28e"/>
      <w:r>
        <w:t>Short-Term Effects of attending GUI Program</w:t>
      </w:r>
      <w:bookmarkEnd w:id="11"/>
    </w:p>
    <w:p w:rsidR="0086440C" w:rsidRDefault="002038C3">
      <w:pPr>
        <w:numPr>
          <w:ilvl w:val="0"/>
          <w:numId w:val="6"/>
        </w:numPr>
      </w:pPr>
      <w:r>
        <w:t xml:space="preserve">We conducted the </w:t>
      </w:r>
      <w:r>
        <w:rPr>
          <w:b/>
        </w:rPr>
        <w:t>Welch Two Sample t-test</w:t>
      </w:r>
      <w:r>
        <w:t xml:space="preserve"> on </w:t>
      </w:r>
      <w:r>
        <w:rPr>
          <w:rStyle w:val="VerbatimChar"/>
        </w:rPr>
        <w:t>PANAS</w:t>
      </w:r>
      <w:r>
        <w:t xml:space="preserve"> and </w:t>
      </w:r>
      <w:r>
        <w:rPr>
          <w:b/>
        </w:rPr>
        <w:t>Wilcoxon Signed-rank test</w:t>
      </w:r>
      <w:r>
        <w:t xml:space="preserve"> on </w:t>
      </w:r>
      <w:r>
        <w:rPr>
          <w:rStyle w:val="VerbatimChar"/>
        </w:rPr>
        <w:t>ROS</w:t>
      </w:r>
      <w:r>
        <w:t>.</w:t>
      </w:r>
    </w:p>
    <w:p w:rsidR="0086440C" w:rsidRDefault="002038C3">
      <w:pPr>
        <w:numPr>
          <w:ilvl w:val="0"/>
          <w:numId w:val="6"/>
        </w:numPr>
      </w:pPr>
      <w:r>
        <w:rPr>
          <w:b/>
        </w:rPr>
        <w:t>Statistically significant differences</w:t>
      </w:r>
      <w:r>
        <w:t xml:space="preserve"> were observed in </w:t>
      </w:r>
      <w:r>
        <w:rPr>
          <w:b/>
        </w:rPr>
        <w:t>both scales</w:t>
      </w:r>
      <w:r>
        <w:t xml:space="preserve">. Cohen’s d was estimated at </w:t>
      </w:r>
      <w:r>
        <w:rPr>
          <w:b/>
        </w:rPr>
        <w:t>0.51 and 1.002</w:t>
      </w:r>
      <w:r>
        <w:t xml:space="preserve">, which are </w:t>
      </w:r>
      <w:r>
        <w:rPr>
          <w:b/>
        </w:rPr>
        <w:t>medium to large effect</w:t>
      </w:r>
      <w:r>
        <w:t xml:space="preserve"> based on the Cohen’s guidelines (1992).</w:t>
      </w:r>
    </w:p>
    <w:p w:rsidR="0086440C" w:rsidRDefault="002038C3">
      <w:pPr>
        <w:numPr>
          <w:ilvl w:val="0"/>
          <w:numId w:val="6"/>
        </w:numPr>
      </w:pPr>
      <w:r>
        <w:t xml:space="preserve">This study identified that </w:t>
      </w:r>
      <w:r>
        <w:rPr>
          <w:b/>
        </w:rPr>
        <w:t>those who engaged in GUI programs</w:t>
      </w:r>
      <w:r>
        <w:t xml:space="preserve"> feel </w:t>
      </w:r>
      <w:r>
        <w:rPr>
          <w:b/>
        </w:rPr>
        <w:t>more r</w:t>
      </w:r>
      <w:r>
        <w:rPr>
          <w:b/>
        </w:rPr>
        <w:t>estored and more positive emmotions</w:t>
      </w:r>
      <w:r>
        <w:t xml:space="preserve"> right </w:t>
      </w:r>
      <w:r>
        <w:rPr>
          <w:b/>
        </w:rPr>
        <w:t>after attending a program</w:t>
      </w:r>
      <w:r>
        <w:t>.</w:t>
      </w:r>
    </w:p>
    <w:p w:rsidR="0086440C" w:rsidRDefault="002038C3">
      <w:pPr>
        <w:numPr>
          <w:ilvl w:val="0"/>
          <w:numId w:val="6"/>
        </w:numPr>
      </w:pPr>
      <w:r>
        <w:t xml:space="preserve">Going forward, </w:t>
      </w:r>
      <w:r>
        <w:rPr>
          <w:b/>
        </w:rPr>
        <w:t>program-wise analysis</w:t>
      </w:r>
      <w:r>
        <w:t xml:space="preserve"> needs to be conducted to see if </w:t>
      </w:r>
      <w:r>
        <w:rPr>
          <w:b/>
        </w:rPr>
        <w:t>attending a particular program</w:t>
      </w:r>
      <w:r>
        <w:t xml:space="preserve"> shows </w:t>
      </w:r>
      <w:r>
        <w:rPr>
          <w:b/>
        </w:rPr>
        <w:t>different ROS and PANAS</w:t>
      </w:r>
      <w:r>
        <w:t xml:space="preserve"> compared to those who attend a different program. For thi</w:t>
      </w:r>
      <w:r>
        <w:t>s, we need further data collections (minimum of 20 participants in each program).</w:t>
      </w:r>
    </w:p>
    <w:p w:rsidR="0086440C" w:rsidRDefault="002038C3">
      <w:pPr>
        <w:pStyle w:val="FirstParagraph"/>
      </w:pPr>
      <w:bookmarkStart w:id="12" w:name="mibsgvtcpo"/>
      <w:r>
        <w:t>Summary of Test Statistics: Pre-and-post Survey</w:t>
      </w:r>
    </w:p>
    <w:p w:rsidR="0086440C" w:rsidRDefault="002038C3">
      <w:pPr>
        <w:pStyle w:val="BodyText"/>
      </w:pPr>
      <w:r>
        <w:t>vars</w:t>
      </w:r>
    </w:p>
    <w:p w:rsidR="0086440C" w:rsidRDefault="002038C3">
      <w:pPr>
        <w:pStyle w:val="BodyText"/>
      </w:pPr>
      <w:r>
        <w:t>scales</w:t>
      </w:r>
    </w:p>
    <w:p w:rsidR="0086440C" w:rsidRDefault="002038C3">
      <w:pPr>
        <w:pStyle w:val="BodyText"/>
      </w:pPr>
      <w:r>
        <w:t>Cronbachs_alpha</w:t>
      </w:r>
    </w:p>
    <w:p w:rsidR="0086440C" w:rsidRDefault="002038C3">
      <w:pPr>
        <w:pStyle w:val="BodyText"/>
      </w:pPr>
      <w:r>
        <w:lastRenderedPageBreak/>
        <w:t>shapiro_test</w:t>
      </w:r>
    </w:p>
    <w:p w:rsidR="0086440C" w:rsidRDefault="002038C3">
      <w:pPr>
        <w:pStyle w:val="BodyText"/>
      </w:pPr>
      <w:r>
        <w:t>pre_means</w:t>
      </w:r>
    </w:p>
    <w:p w:rsidR="0086440C" w:rsidRDefault="002038C3">
      <w:pPr>
        <w:pStyle w:val="BodyText"/>
      </w:pPr>
      <w:r>
        <w:t>post_means</w:t>
      </w:r>
    </w:p>
    <w:p w:rsidR="0086440C" w:rsidRDefault="002038C3">
      <w:pPr>
        <w:pStyle w:val="BodyText"/>
      </w:pPr>
      <w:r>
        <w:t>test_statistics</w:t>
      </w:r>
    </w:p>
    <w:p w:rsidR="0086440C" w:rsidRDefault="002038C3">
      <w:pPr>
        <w:pStyle w:val="BodyText"/>
      </w:pPr>
      <w:r>
        <w:t>effect_size</w:t>
      </w:r>
    </w:p>
    <w:p w:rsidR="0086440C" w:rsidRDefault="002038C3">
      <w:pPr>
        <w:pStyle w:val="BodyText"/>
      </w:pPr>
      <w:r>
        <w:t>1</w:t>
      </w:r>
    </w:p>
    <w:p w:rsidR="0086440C" w:rsidRDefault="002038C3">
      <w:pPr>
        <w:pStyle w:val="BodyText"/>
      </w:pPr>
      <w:r>
        <w:t>ROS</w:t>
      </w:r>
    </w:p>
    <w:p w:rsidR="0086440C" w:rsidRDefault="002038C3">
      <w:pPr>
        <w:pStyle w:val="BodyText"/>
      </w:pPr>
      <w:r>
        <w:t>0.88</w:t>
      </w:r>
    </w:p>
    <w:p w:rsidR="0086440C" w:rsidRDefault="002038C3">
      <w:pPr>
        <w:pStyle w:val="BodyText"/>
      </w:pPr>
      <w:r>
        <w:t>0.018</w:t>
      </w:r>
    </w:p>
    <w:p w:rsidR="0086440C" w:rsidRDefault="002038C3">
      <w:pPr>
        <w:pStyle w:val="BodyText"/>
      </w:pPr>
      <w:r>
        <w:t>4.94</w:t>
      </w:r>
    </w:p>
    <w:p w:rsidR="0086440C" w:rsidRDefault="002038C3">
      <w:pPr>
        <w:pStyle w:val="BodyText"/>
      </w:pPr>
      <w:r>
        <w:t>5.78</w:t>
      </w:r>
    </w:p>
    <w:p w:rsidR="0086440C" w:rsidRDefault="002038C3">
      <w:pPr>
        <w:pStyle w:val="BodyText"/>
      </w:pPr>
      <w:r>
        <w:t>p &lt; 0.01</w:t>
      </w:r>
    </w:p>
    <w:p w:rsidR="0086440C" w:rsidRDefault="002038C3">
      <w:pPr>
        <w:pStyle w:val="BodyText"/>
      </w:pPr>
      <w:r>
        <w:t>0.517</w:t>
      </w:r>
    </w:p>
    <w:p w:rsidR="0086440C" w:rsidRDefault="002038C3">
      <w:pPr>
        <w:pStyle w:val="BodyText"/>
      </w:pPr>
      <w:r>
        <w:t>2</w:t>
      </w:r>
    </w:p>
    <w:p w:rsidR="0086440C" w:rsidRDefault="002038C3">
      <w:pPr>
        <w:pStyle w:val="BodyText"/>
      </w:pPr>
      <w:r>
        <w:t>PANAS</w:t>
      </w:r>
    </w:p>
    <w:p w:rsidR="0086440C" w:rsidRDefault="002038C3">
      <w:pPr>
        <w:pStyle w:val="BodyText"/>
      </w:pPr>
      <w:r>
        <w:t>0.90</w:t>
      </w:r>
    </w:p>
    <w:p w:rsidR="0086440C" w:rsidRDefault="002038C3">
      <w:pPr>
        <w:pStyle w:val="BodyText"/>
      </w:pPr>
      <w:r>
        <w:t>0.052</w:t>
      </w:r>
    </w:p>
    <w:p w:rsidR="0086440C" w:rsidRDefault="002038C3">
      <w:pPr>
        <w:pStyle w:val="BodyText"/>
      </w:pPr>
      <w:r>
        <w:t>5.20</w:t>
      </w:r>
    </w:p>
    <w:p w:rsidR="0086440C" w:rsidRDefault="002038C3">
      <w:pPr>
        <w:pStyle w:val="BodyText"/>
      </w:pPr>
      <w:r>
        <w:t>6.10</w:t>
      </w:r>
    </w:p>
    <w:p w:rsidR="0086440C" w:rsidRDefault="002038C3">
      <w:pPr>
        <w:pStyle w:val="BodyText"/>
      </w:pPr>
      <w:r>
        <w:t>p &lt; 0.001</w:t>
      </w:r>
    </w:p>
    <w:p w:rsidR="0086440C" w:rsidRDefault="002038C3">
      <w:pPr>
        <w:pStyle w:val="BodyText"/>
      </w:pPr>
      <w:r>
        <w:t>1.002</w:t>
      </w:r>
    </w:p>
    <w:p w:rsidR="0086440C" w:rsidRDefault="002038C3">
      <w:pPr>
        <w:pStyle w:val="BodyText"/>
      </w:pPr>
      <w:r>
        <w:t>*t-test for PANAS, and Wilcoxon test for ROS</w:t>
      </w:r>
    </w:p>
    <w:bookmarkEnd w:id="12"/>
    <w:p w:rsidR="0086440C" w:rsidRDefault="002038C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-chap6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644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038C3" w:rsidRDefault="002038C3">
      <w:pPr>
        <w:spacing w:after="0"/>
      </w:pPr>
      <w:r>
        <w:separator/>
      </w:r>
    </w:p>
  </w:endnote>
  <w:endnote w:type="continuationSeparator" w:id="0">
    <w:p w:rsidR="002038C3" w:rsidRDefault="002038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038C3" w:rsidRDefault="002038C3">
      <w:r>
        <w:separator/>
      </w:r>
    </w:p>
  </w:footnote>
  <w:footnote w:type="continuationSeparator" w:id="0">
    <w:p w:rsidR="002038C3" w:rsidRDefault="002038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03CF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9A6F9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38C3"/>
    <w:rsid w:val="004E29B3"/>
    <w:rsid w:val="00590D07"/>
    <w:rsid w:val="00784D58"/>
    <w:rsid w:val="0086440C"/>
    <w:rsid w:val="008D6863"/>
    <w:rsid w:val="00AF6C6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1F3381B-81D3-0741-97A0-F139259BC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741</Words>
  <Characters>4224</Characters>
  <Application>Microsoft Office Word</Application>
  <DocSecurity>0</DocSecurity>
  <Lines>35</Lines>
  <Paragraphs>9</Paragraphs>
  <ScaleCrop>false</ScaleCrop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hei Kato</dc:creator>
  <cp:keywords/>
  <cp:lastModifiedBy>Yohei Kato</cp:lastModifiedBy>
  <cp:revision>2</cp:revision>
  <dcterms:created xsi:type="dcterms:W3CDTF">2020-06-09T07:00:00Z</dcterms:created>
  <dcterms:modified xsi:type="dcterms:W3CDTF">2020-06-09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